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0289"/>
        <w:gridCol w:w="3870"/>
      </w:tblGrid>
      <w:tr w:rsidR="00002DBE" w14:paraId="3FD84607" w14:textId="77777777" w:rsidTr="000E32A8">
        <w:trPr>
          <w:trHeight w:val="2690"/>
        </w:trPr>
        <w:tc>
          <w:tcPr>
            <w:tcW w:w="236" w:type="dxa"/>
            <w:shd w:val="clear" w:color="auto" w:fill="FFE599" w:themeFill="accent4" w:themeFillTint="66"/>
          </w:tcPr>
          <w:p w14:paraId="3F1FD7A5" w14:textId="77777777" w:rsidR="00002DBE" w:rsidRDefault="00002DBE"/>
        </w:tc>
        <w:tc>
          <w:tcPr>
            <w:tcW w:w="10289" w:type="dxa"/>
            <w:shd w:val="clear" w:color="auto" w:fill="FFE599" w:themeFill="accent4" w:themeFillTint="66"/>
            <w:vAlign w:val="center"/>
          </w:tcPr>
          <w:p w14:paraId="43A0AA96" w14:textId="0CF877AA" w:rsidR="00002DBE" w:rsidRPr="00002DBE" w:rsidRDefault="00002DBE" w:rsidP="00002DBE">
            <w:pPr>
              <w:jc w:val="center"/>
              <w:rPr>
                <w:b/>
                <w:sz w:val="86"/>
                <w:szCs w:val="86"/>
              </w:rPr>
            </w:pPr>
            <w:r w:rsidRPr="00002DBE">
              <w:rPr>
                <w:b/>
                <w:sz w:val="86"/>
                <w:szCs w:val="86"/>
              </w:rPr>
              <w:t>PRIVACY SIGN IN SHEET</w:t>
            </w:r>
          </w:p>
        </w:tc>
        <w:tc>
          <w:tcPr>
            <w:tcW w:w="3870" w:type="dxa"/>
            <w:shd w:val="clear" w:color="auto" w:fill="FFE599" w:themeFill="accent4" w:themeFillTint="66"/>
          </w:tcPr>
          <w:p w14:paraId="05BD0793" w14:textId="6B2433A0" w:rsidR="00002DBE" w:rsidRPr="00002DBE" w:rsidRDefault="00002DBE" w:rsidP="00002DB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6DD781C" wp14:editId="3C70B36D">
                  <wp:simplePos x="0" y="0"/>
                  <wp:positionH relativeFrom="column">
                    <wp:posOffset>398986</wp:posOffset>
                  </wp:positionH>
                  <wp:positionV relativeFrom="paragraph">
                    <wp:posOffset>0</wp:posOffset>
                  </wp:positionV>
                  <wp:extent cx="1495425" cy="1711037"/>
                  <wp:effectExtent l="0" t="0" r="0" b="3810"/>
                  <wp:wrapNone/>
                  <wp:docPr id="1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F5BEF7-5144-4F9F-957E-07D27D3E1CE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26F5BEF7-5144-4F9F-957E-07D27D3E1CE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5425" cy="17110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tbl>
      <w:tblPr>
        <w:tblW w:w="14389" w:type="dxa"/>
        <w:tblLook w:val="04A0" w:firstRow="1" w:lastRow="0" w:firstColumn="1" w:lastColumn="0" w:noHBand="0" w:noVBand="1"/>
      </w:tblPr>
      <w:tblGrid>
        <w:gridCol w:w="266"/>
        <w:gridCol w:w="480"/>
        <w:gridCol w:w="1780"/>
        <w:gridCol w:w="3414"/>
        <w:gridCol w:w="1706"/>
        <w:gridCol w:w="1367"/>
        <w:gridCol w:w="1326"/>
        <w:gridCol w:w="1374"/>
        <w:gridCol w:w="1490"/>
        <w:gridCol w:w="920"/>
        <w:gridCol w:w="266"/>
      </w:tblGrid>
      <w:tr w:rsidR="00002DBE" w:rsidRPr="00002DBE" w14:paraId="098467F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4C49ED9D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2D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</w:tcPr>
          <w:p w14:paraId="4B2D7DC5" w14:textId="0C4CF55B" w:rsidR="00002DBE" w:rsidRPr="00002DBE" w:rsidRDefault="00002DBE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78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2B3ED153" w14:textId="4961211E" w:rsidR="00002DBE" w:rsidRPr="00002DBE" w:rsidRDefault="00FD6984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Patient Name</w:t>
            </w:r>
          </w:p>
        </w:tc>
        <w:tc>
          <w:tcPr>
            <w:tcW w:w="3414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23F12011" w14:textId="46998503" w:rsidR="00002DBE" w:rsidRPr="00002DBE" w:rsidRDefault="00FD6984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Address</w:t>
            </w:r>
          </w:p>
        </w:tc>
        <w:tc>
          <w:tcPr>
            <w:tcW w:w="1706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7467E784" w14:textId="200E4F7A" w:rsidR="00002DBE" w:rsidRPr="00002DBE" w:rsidRDefault="00FD6984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Contact No.</w:t>
            </w:r>
          </w:p>
        </w:tc>
        <w:tc>
          <w:tcPr>
            <w:tcW w:w="4067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5129ADC3" w14:textId="77777777" w:rsidR="00002DBE" w:rsidRPr="00002DBE" w:rsidRDefault="00002DBE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Appointment</w:t>
            </w:r>
          </w:p>
        </w:tc>
        <w:tc>
          <w:tcPr>
            <w:tcW w:w="149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vAlign w:val="center"/>
            <w:hideMark/>
          </w:tcPr>
          <w:p w14:paraId="46FBE097" w14:textId="77777777" w:rsidR="00002DBE" w:rsidRPr="00002DBE" w:rsidRDefault="00002DBE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Appointment With</w:t>
            </w:r>
          </w:p>
        </w:tc>
        <w:tc>
          <w:tcPr>
            <w:tcW w:w="920" w:type="dxa"/>
            <w:vMerge w:val="restar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806000"/>
            <w:vAlign w:val="center"/>
            <w:hideMark/>
          </w:tcPr>
          <w:p w14:paraId="47E3D706" w14:textId="77777777" w:rsidR="00002DBE" w:rsidRPr="00002DBE" w:rsidRDefault="00002DBE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Tick If New Patient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0ABCD6AD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2D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D6984" w:rsidRPr="00002DBE" w14:paraId="6D2B68A2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37963724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2D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8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8CE3EF1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78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B515561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3414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A453C10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706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D1DF2C7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50F78246" w14:textId="194EE552" w:rsidR="00002DBE" w:rsidRPr="00002DBE" w:rsidRDefault="00FD6984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Date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noWrap/>
            <w:vAlign w:val="center"/>
            <w:hideMark/>
          </w:tcPr>
          <w:p w14:paraId="424DAA4C" w14:textId="46C32ADA" w:rsidR="00002DBE" w:rsidRPr="00002DBE" w:rsidRDefault="00FD6984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Time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806000"/>
            <w:vAlign w:val="center"/>
            <w:hideMark/>
          </w:tcPr>
          <w:p w14:paraId="388AEA8B" w14:textId="3DE0CAC9" w:rsidR="00002DBE" w:rsidRPr="00002DBE" w:rsidRDefault="00FD6984" w:rsidP="00002D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2DBE">
              <w:rPr>
                <w:rFonts w:ascii="Calibri" w:eastAsia="Times New Roman" w:hAnsi="Calibri" w:cs="Calibri"/>
                <w:b/>
                <w:bCs/>
                <w:color w:val="FFFFFF"/>
              </w:rPr>
              <w:t>Arrival Time</w:t>
            </w:r>
          </w:p>
        </w:tc>
        <w:tc>
          <w:tcPr>
            <w:tcW w:w="149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454B488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920" w:type="dxa"/>
            <w:vMerge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09E9DAD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  <w:hideMark/>
          </w:tcPr>
          <w:p w14:paraId="6013A846" w14:textId="77777777" w:rsidR="00002DBE" w:rsidRPr="00002DBE" w:rsidRDefault="00002DBE" w:rsidP="00002D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2D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E32A8" w:rsidRPr="00002DBE" w14:paraId="0E319570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46EDE25" w14:textId="77777777" w:rsidR="00FD6984" w:rsidRPr="00002DBE" w:rsidRDefault="00FD6984" w:rsidP="00FD69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C4CF135" w14:textId="46A89C4F" w:rsidR="00FD6984" w:rsidRPr="00FD6984" w:rsidRDefault="00305233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1</w:t>
            </w: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ECE47D6" w14:textId="1C47A91C" w:rsidR="00FD6984" w:rsidRPr="00FD6984" w:rsidRDefault="00305233" w:rsidP="00FD698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305233">
              <w:rPr>
                <w:rFonts w:ascii="Calibri" w:eastAsia="Times New Roman" w:hAnsi="Calibri" w:cs="Calibri"/>
                <w:bCs/>
              </w:rPr>
              <w:t>John Smith</w:t>
            </w: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AA69E74" w14:textId="2935B2F1" w:rsidR="00FD6984" w:rsidRPr="00FD6984" w:rsidRDefault="00305233" w:rsidP="00FD698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305233">
              <w:rPr>
                <w:rFonts w:ascii="Calibri" w:eastAsia="Times New Roman" w:hAnsi="Calibri" w:cs="Calibri"/>
                <w:bCs/>
              </w:rPr>
              <w:t>Columbia Heights, Washington DC</w:t>
            </w: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519AD72" w14:textId="06BDC13C" w:rsidR="00FD6984" w:rsidRPr="00FD6984" w:rsidRDefault="00305233" w:rsidP="00FD698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305233">
              <w:rPr>
                <w:rFonts w:ascii="Calibri" w:eastAsia="Times New Roman" w:hAnsi="Calibri" w:cs="Calibri"/>
                <w:bCs/>
              </w:rPr>
              <w:t>1 47-8335-3466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1FB812" w14:textId="02529F35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mm/dd/</w:t>
            </w:r>
            <w:proofErr w:type="spellStart"/>
            <w:r w:rsidRPr="00002DBE">
              <w:rPr>
                <w:rFonts w:ascii="Calibri" w:eastAsia="Times New Roman" w:hAnsi="Calibri" w:cs="Calibri"/>
                <w:bCs/>
              </w:rPr>
              <w:t>yyyy</w:t>
            </w:r>
            <w:proofErr w:type="spellEnd"/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CE55337" w14:textId="7CDF5E45" w:rsidR="00FD6984" w:rsidRPr="00FD6984" w:rsidRDefault="00305233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10:00 AM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4B66C88" w14:textId="36BF7AE4" w:rsidR="00FD6984" w:rsidRPr="00FD6984" w:rsidRDefault="00305233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>
              <w:rPr>
                <w:rFonts w:ascii="Calibri" w:eastAsia="Times New Roman" w:hAnsi="Calibri" w:cs="Calibri"/>
                <w:bCs/>
              </w:rPr>
              <w:t>09:45 AM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6E4125" w14:textId="4F029272" w:rsidR="00FD6984" w:rsidRPr="00FD6984" w:rsidRDefault="00305233" w:rsidP="00FD6984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  <w:r w:rsidRPr="00305233">
              <w:rPr>
                <w:rFonts w:ascii="Calibri" w:eastAsia="Times New Roman" w:hAnsi="Calibri" w:cs="Calibri"/>
                <w:bCs/>
              </w:rPr>
              <w:t>Dr. Willia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1C61AEE" w14:textId="12C2EBD4" w:rsidR="00FD6984" w:rsidRPr="00FD6984" w:rsidRDefault="00FD6984" w:rsidP="00FD6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8040B48" w14:textId="77777777" w:rsidR="00FD6984" w:rsidRPr="00002DBE" w:rsidRDefault="00FD6984" w:rsidP="00FD69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76793951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80C497A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6BD64B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608B038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65D3E4A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2B96F0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D4A7159" w14:textId="2413FFC6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EB160E" w14:textId="1E0AEC32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4BA162B" w14:textId="389A99CC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1F1257E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B38439D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886CD27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5E08603B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398C4B3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6BECCA3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0BD593D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B1552B4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C127930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C0104F" w14:textId="4888D0DF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23E99CB" w14:textId="1FD8502F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69EB43A" w14:textId="2E481EF4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174C062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70522A1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B0E48B7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363BD726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260A9C7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15DF1D0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C128D16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EBB4B47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243A4CE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8164DA6" w14:textId="62AC22A3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ADB8D7" w14:textId="0076A532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598DA4A" w14:textId="43C1E4E3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3FAF59D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DAD72BB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21762F2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53608AE9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0B9A299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C9FA098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E0DF53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7E479E0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32450A1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3360A8E" w14:textId="7D7DD504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B3FA9CD" w14:textId="70EADF1A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461EA80" w14:textId="00B9BF41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B6DFFDA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FD0F63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843FD7E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35EFD641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9BDF911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808D4A5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5D2A51F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D154E4F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56A0171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EC6369A" w14:textId="14C15EA5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2970A9" w14:textId="49F9F1E3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1D3DE83" w14:textId="5F61E779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80BF645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DF39521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bookmarkStart w:id="0" w:name="_GoBack"/>
            <w:bookmarkEnd w:id="0"/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4ACD839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3E0A3BF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CFB4365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E5553FA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83994E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59D05FF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3FBFE7A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5E4519" w14:textId="45B251DB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C8D7B17" w14:textId="36A07B98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AB8053C" w14:textId="595896DD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0ADAD82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1E61E7B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542C2EBF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75E837EF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9AB3FC2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9B9C4D4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6C0BA34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AB437C7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ECCB3CC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E1A5F2A" w14:textId="00B908C4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4C1C817" w14:textId="10BB6908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292601AF" w14:textId="64FB1E04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21B5C8F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EBAA673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9907513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20AE7BF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8B6CA73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7819D15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273F968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633EF43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16EA712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D0C2D31" w14:textId="710618E1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72E677F" w14:textId="59035CA5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4563E7" w14:textId="5591E4CC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167CFE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0C60193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737546B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44E54969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0D78122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681E897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0C4D0A3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984A049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005C44D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8486A4B" w14:textId="3DD74E4E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D2296CD" w14:textId="0DBD9A5B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30006A5" w14:textId="11F56202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30BCF6B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7210FCB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0A67A302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5C1A1BB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B3E1823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830CC23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31410E3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3D8BAD1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C83C268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5C611DC" w14:textId="6EEBCDE3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AA7E4FC" w14:textId="4ACE7F05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6087D00" w14:textId="07E3D77D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EB04097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AAAC7A8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4BA59F6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693A1F23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CA5105D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371A850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52C787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4BD3DF1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FE0D5D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F534ED9" w14:textId="01333986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A04BF29" w14:textId="13CED7A3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3266A0D" w14:textId="67466CF5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BF4C9D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3CEAFF59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1E52CAC8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6C4677EE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00B3DD6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A502CC9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0D2E007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4E9518D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5EA3C01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60CCB88" w14:textId="020DA3AF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3E8D9BB" w14:textId="1A351905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16F58CB0" w14:textId="25326ABA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52306CA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BC85ED5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20EAD6FD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5A70D557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6673E55D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732FD07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A2199A8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610B101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9632737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BE43721" w14:textId="42311624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D23D822" w14:textId="08911DCE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32786F6" w14:textId="604D17A6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7E7179E2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25DD03B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440A4E76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002DBE" w14:paraId="078928C8" w14:textId="77777777" w:rsidTr="00305233">
        <w:trPr>
          <w:trHeight w:val="4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336834DC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FC0A9EC" w14:textId="77777777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8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D439FF2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34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65BDF42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70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D90A060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00653B9A" w14:textId="5DD7A62C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46AC2350" w14:textId="4742843B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4D39FE3" w14:textId="702B46A8" w:rsidR="00FD6984" w:rsidRPr="00FD6984" w:rsidRDefault="00FD6984" w:rsidP="0030523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55A997F0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bCs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center"/>
          </w:tcPr>
          <w:p w14:paraId="6636AF2C" w14:textId="77777777" w:rsidR="00FD6984" w:rsidRPr="00FD6984" w:rsidRDefault="00FD6984" w:rsidP="00E57F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</w:rPr>
            </w:pPr>
            <w:r w:rsidRPr="00002DBE">
              <w:rPr>
                <w:rFonts w:ascii="Calibri" w:eastAsia="Times New Roman" w:hAnsi="Calibri" w:cs="Calibri"/>
                <w:bCs/>
              </w:rPr>
              <w:t>⃝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5AEB14C8" w14:textId="77777777" w:rsidR="00FD6984" w:rsidRPr="00002DBE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6984" w:rsidRPr="00FD6984" w14:paraId="00C6A8E6" w14:textId="77777777" w:rsidTr="00305233">
        <w:trPr>
          <w:trHeight w:val="152"/>
        </w:trPr>
        <w:tc>
          <w:tcPr>
            <w:tcW w:w="1438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center"/>
          </w:tcPr>
          <w:p w14:paraId="77B1F310" w14:textId="77777777" w:rsidR="00FD6984" w:rsidRPr="00FD6984" w:rsidRDefault="00FD6984" w:rsidP="00E57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</w:tr>
    </w:tbl>
    <w:p w14:paraId="72F7CD41" w14:textId="77777777" w:rsidR="00002DBE" w:rsidRPr="00FD6984" w:rsidRDefault="00002DBE" w:rsidP="00FD6984">
      <w:pPr>
        <w:spacing w:after="0"/>
        <w:rPr>
          <w:sz w:val="2"/>
          <w:szCs w:val="2"/>
        </w:rPr>
      </w:pPr>
    </w:p>
    <w:p w14:paraId="0CFDD3BA" w14:textId="03DB4E7F" w:rsidR="0086391F" w:rsidRPr="00993B65" w:rsidRDefault="0086391F" w:rsidP="0086391F">
      <w:pPr>
        <w:spacing w:after="0"/>
        <w:rPr>
          <w:sz w:val="2"/>
          <w:szCs w:val="2"/>
        </w:rPr>
      </w:pPr>
    </w:p>
    <w:sectPr w:rsidR="0086391F" w:rsidRPr="00993B65" w:rsidSect="00002DBE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E4F4D" w14:textId="77777777" w:rsidR="00732BB0" w:rsidRDefault="00732BB0" w:rsidP="003C4D3D">
      <w:pPr>
        <w:spacing w:after="0" w:line="240" w:lineRule="auto"/>
      </w:pPr>
      <w:r>
        <w:separator/>
      </w:r>
    </w:p>
  </w:endnote>
  <w:endnote w:type="continuationSeparator" w:id="0">
    <w:p w14:paraId="57E225F4" w14:textId="77777777" w:rsidR="00732BB0" w:rsidRDefault="00732BB0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4D0F9" w14:textId="77777777" w:rsidR="00732BB0" w:rsidRDefault="00732BB0" w:rsidP="003C4D3D">
      <w:pPr>
        <w:spacing w:after="0" w:line="240" w:lineRule="auto"/>
      </w:pPr>
      <w:r>
        <w:separator/>
      </w:r>
    </w:p>
  </w:footnote>
  <w:footnote w:type="continuationSeparator" w:id="0">
    <w:p w14:paraId="1EBABCF0" w14:textId="77777777" w:rsidR="00732BB0" w:rsidRDefault="00732BB0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1EEECC6E">
          <wp:simplePos x="0" y="0"/>
          <wp:positionH relativeFrom="column">
            <wp:posOffset>8153142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mwqAUAiMTCNywAAAA="/>
  </w:docVars>
  <w:rsids>
    <w:rsidRoot w:val="003C4D3D"/>
    <w:rsid w:val="00002DBE"/>
    <w:rsid w:val="00033FC3"/>
    <w:rsid w:val="000E32A8"/>
    <w:rsid w:val="000F56FC"/>
    <w:rsid w:val="00131B32"/>
    <w:rsid w:val="00136715"/>
    <w:rsid w:val="001E4617"/>
    <w:rsid w:val="00260828"/>
    <w:rsid w:val="00305233"/>
    <w:rsid w:val="003870FE"/>
    <w:rsid w:val="003C4D3D"/>
    <w:rsid w:val="00732BB0"/>
    <w:rsid w:val="00826981"/>
    <w:rsid w:val="0086391F"/>
    <w:rsid w:val="008644D1"/>
    <w:rsid w:val="00877A32"/>
    <w:rsid w:val="00993B65"/>
    <w:rsid w:val="00A7434E"/>
    <w:rsid w:val="00AC2BFF"/>
    <w:rsid w:val="00D81630"/>
    <w:rsid w:val="00DE76FB"/>
    <w:rsid w:val="00FD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0</cp:revision>
  <dcterms:created xsi:type="dcterms:W3CDTF">2019-12-10T12:51:00Z</dcterms:created>
  <dcterms:modified xsi:type="dcterms:W3CDTF">2019-12-18T02:47:00Z</dcterms:modified>
</cp:coreProperties>
</file>